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proofErr w:type="gramStart"/>
      <w:r w:rsidR="008F026B">
        <w:rPr>
          <w:rFonts w:ascii="Cambria" w:hAnsi="Cambria"/>
          <w:sz w:val="28"/>
          <w:szCs w:val="32"/>
        </w:rPr>
        <w:t>Summer</w:t>
      </w:r>
      <w:proofErr w:type="gramEnd"/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07CD545F" w:rsidR="00596BBE" w:rsidRPr="004A431E" w:rsidRDefault="007E009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09E901A" w:rsidR="00596BBE" w:rsidRPr="007E009E" w:rsidRDefault="007E009E" w:rsidP="002F6FA4">
            <w:pPr>
              <w:spacing w:before="40" w:after="40"/>
              <w:jc w:val="center"/>
              <w:rPr>
                <w:rFonts w:ascii="Cambria" w:hAnsi="Cambria"/>
                <w:b/>
                <w:sz w:val="28"/>
              </w:rPr>
            </w:pPr>
            <w:r w:rsidRPr="007E009E">
              <w:rPr>
                <w:rFonts w:ascii="Cambria" w:hAnsi="Cambria"/>
                <w:b/>
                <w:sz w:val="28"/>
              </w:rPr>
              <w:t>E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F39D9ED" w:rsidR="00596BBE" w:rsidRPr="007E009E" w:rsidRDefault="007E009E" w:rsidP="003F70D6">
            <w:pPr>
              <w:spacing w:before="120" w:after="120"/>
              <w:rPr>
                <w:rFonts w:ascii="Cambria" w:hAnsi="Cambria"/>
              </w:rPr>
            </w:pPr>
            <w:r w:rsidRPr="007E009E">
              <w:rPr>
                <w:rFonts w:ascii="Cambria" w:eastAsia="Times New Roman" w:hAnsi="Cambria" w:cs="Times New Roman"/>
                <w:sz w:val="28"/>
                <w:szCs w:val="21"/>
              </w:rPr>
              <w:t>Shopping cart system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423"/>
        <w:gridCol w:w="1079"/>
        <w:gridCol w:w="1619"/>
        <w:gridCol w:w="1559"/>
        <w:gridCol w:w="1580"/>
        <w:gridCol w:w="1496"/>
      </w:tblGrid>
      <w:tr w:rsidR="004C59D2" w14:paraId="7CE9F2E6" w14:textId="77777777" w:rsidTr="004C59D2">
        <w:trPr>
          <w:trHeight w:val="54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4C59D2" w:rsidRPr="00D25AE1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176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4C59D2" w:rsidRPr="00640DF8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4C59D2" w:rsidRPr="00640DF8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86" w:type="pct"/>
            <w:shd w:val="clear" w:color="auto" w:fill="D9D9D9" w:themeFill="background1" w:themeFillShade="D9"/>
            <w:vAlign w:val="center"/>
          </w:tcPr>
          <w:p w14:paraId="07EF8A32" w14:textId="212CCD3B" w:rsidR="004C59D2" w:rsidRPr="004C59D2" w:rsidRDefault="004C59D2" w:rsidP="004C59D2">
            <w:pPr>
              <w:jc w:val="center"/>
            </w:pPr>
            <w:r>
              <w:rPr>
                <w:rFonts w:ascii="Cambria" w:hAnsi="Cambria"/>
                <w:b/>
                <w:bCs/>
              </w:rPr>
              <w:t>M1-ID</w:t>
            </w:r>
          </w:p>
        </w:tc>
        <w:tc>
          <w:tcPr>
            <w:tcW w:w="757" w:type="pct"/>
            <w:shd w:val="clear" w:color="auto" w:fill="D9D9D9" w:themeFill="background1" w:themeFillShade="D9"/>
            <w:vAlign w:val="center"/>
          </w:tcPr>
          <w:p w14:paraId="7DD5386B" w14:textId="3CFA9DE6" w:rsidR="004C59D2" w:rsidRPr="00640DF8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-ID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142051BB" w14:textId="3F9E5D74" w:rsidR="004C59D2" w:rsidRPr="007E009E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670ED0AD" w:rsidR="004C59D2" w:rsidRPr="001B6134" w:rsidRDefault="004C59D2" w:rsidP="004C59D2">
            <w:pPr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4-ID</w:t>
            </w:r>
          </w:p>
        </w:tc>
      </w:tr>
      <w:tr w:rsidR="0001475A" w14:paraId="5E67D815" w14:textId="77777777" w:rsidTr="007E009E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  <w:bookmarkStart w:id="0" w:name="_GoBack" w:colFirst="6" w:colLast="6"/>
          </w:p>
        </w:tc>
        <w:tc>
          <w:tcPr>
            <w:tcW w:w="1176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524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86" w:type="pct"/>
            <w:vAlign w:val="center"/>
          </w:tcPr>
          <w:p w14:paraId="6C34AE03" w14:textId="705037C8" w:rsidR="0001475A" w:rsidRPr="00640DF8" w:rsidRDefault="004C59D2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7E009E">
              <w:rPr>
                <w:rStyle w:val="3oh-"/>
                <w:rFonts w:ascii="Cambria" w:hAnsi="Cambria"/>
                <w:b/>
              </w:rPr>
              <w:t>17-35394-3</w:t>
            </w:r>
          </w:p>
        </w:tc>
        <w:tc>
          <w:tcPr>
            <w:tcW w:w="757" w:type="pct"/>
          </w:tcPr>
          <w:p w14:paraId="3C04A1F3" w14:textId="32CB9478" w:rsidR="0001475A" w:rsidRPr="00640DF8" w:rsidRDefault="004C59D2" w:rsidP="004C59D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5278-2</w:t>
            </w:r>
          </w:p>
        </w:tc>
        <w:tc>
          <w:tcPr>
            <w:tcW w:w="767" w:type="pct"/>
          </w:tcPr>
          <w:p w14:paraId="18C5C0AB" w14:textId="36596EBB" w:rsidR="0001475A" w:rsidRPr="00640DF8" w:rsidRDefault="004C59D2" w:rsidP="004C59D2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7E009E">
              <w:rPr>
                <w:rStyle w:val="3oh-"/>
                <w:rFonts w:ascii="Cambria" w:hAnsi="Cambria"/>
                <w:b/>
              </w:rPr>
              <w:t>17-35219-2</w:t>
            </w:r>
          </w:p>
        </w:tc>
        <w:tc>
          <w:tcPr>
            <w:tcW w:w="726" w:type="pct"/>
            <w:vAlign w:val="center"/>
          </w:tcPr>
          <w:p w14:paraId="757D2E58" w14:textId="0D59DEFA" w:rsidR="0001475A" w:rsidRPr="00640DF8" w:rsidRDefault="004C59D2" w:rsidP="006B42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1B6134">
              <w:rPr>
                <w:rStyle w:val="3oh-"/>
                <w:rFonts w:ascii="Cambria" w:hAnsi="Cambria"/>
                <w:b/>
              </w:rPr>
              <w:t>17-35338-3</w:t>
            </w:r>
          </w:p>
        </w:tc>
      </w:tr>
      <w:tr w:rsidR="00F1188F" w14:paraId="76A0E227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6009659E" w14:textId="76520A07" w:rsidR="00F1188F" w:rsidRPr="00471FE6" w:rsidRDefault="00F1188F" w:rsidP="00F1188F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524" w:type="pct"/>
            <w:shd w:val="clear" w:color="auto" w:fill="auto"/>
          </w:tcPr>
          <w:p w14:paraId="638C57C8" w14:textId="77777777" w:rsidR="00F1188F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1A107763" w14:textId="6A08C06D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412BF93D" w14:textId="3C23732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30343696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01F4371E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F1188F" w14:paraId="30D0469C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461AD917" w14:textId="5B94A931" w:rsidR="00F1188F" w:rsidRPr="00D002DE" w:rsidRDefault="00F1188F" w:rsidP="00F1188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524" w:type="pct"/>
            <w:shd w:val="clear" w:color="auto" w:fill="auto"/>
          </w:tcPr>
          <w:p w14:paraId="0F07173B" w14:textId="77777777" w:rsidR="00F1188F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1E12FE0A" w14:textId="4560D309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1DD7A729" w14:textId="370576CC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5E1EE2BF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10F32DFA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</w:tr>
      <w:tr w:rsidR="00F1188F" w14:paraId="13C3FEDD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2831A5BD" w14:textId="1CB2C22F" w:rsidR="00F1188F" w:rsidRDefault="00F1188F" w:rsidP="00F1188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auto"/>
          </w:tcPr>
          <w:p w14:paraId="13B01197" w14:textId="77777777" w:rsidR="00F1188F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649F7DBC" w14:textId="69F7941B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7ABD63E3" w14:textId="0625AD9A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61ED937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55A771C2" w14:textId="5C378C83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</w:tr>
      <w:tr w:rsidR="00F1188F" w14:paraId="7F0F34F4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028DB662" w14:textId="77777777" w:rsidR="00F1188F" w:rsidRPr="00356DBF" w:rsidRDefault="00F1188F" w:rsidP="00F1188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524" w:type="pct"/>
            <w:shd w:val="clear" w:color="auto" w:fill="auto"/>
          </w:tcPr>
          <w:p w14:paraId="119A9131" w14:textId="2359E45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86" w:type="pct"/>
            <w:shd w:val="clear" w:color="auto" w:fill="auto"/>
          </w:tcPr>
          <w:p w14:paraId="71C0B222" w14:textId="5AA60EB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031E2690" w14:textId="4443CA1F" w:rsidR="00F1188F" w:rsidRPr="00640DF8" w:rsidRDefault="00485A21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0D788A9C" w14:textId="723E895A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087EAF14" w14:textId="5A167360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F1188F" w14:paraId="7BCAC3F0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2074EDB2" w14:textId="77777777" w:rsidR="00F1188F" w:rsidRPr="008B0519" w:rsidRDefault="00F1188F" w:rsidP="00F1188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524" w:type="pct"/>
            <w:shd w:val="clear" w:color="auto" w:fill="auto"/>
          </w:tcPr>
          <w:p w14:paraId="40CF9AA2" w14:textId="1CD84EF6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86" w:type="pct"/>
            <w:shd w:val="clear" w:color="auto" w:fill="auto"/>
          </w:tcPr>
          <w:p w14:paraId="776C11F0" w14:textId="137D48D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57" w:type="pct"/>
            <w:shd w:val="clear" w:color="auto" w:fill="auto"/>
          </w:tcPr>
          <w:p w14:paraId="1B4A5EEA" w14:textId="46D8BE23" w:rsidR="00F1188F" w:rsidRPr="00640DF8" w:rsidRDefault="006B42CE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8F429C1" w14:textId="1853C7B8" w:rsidR="00F1188F" w:rsidRPr="00640DF8" w:rsidRDefault="001911C4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07F92345" w14:textId="2A551865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F1188F" w14:paraId="40F19280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1F6C5EAA" w14:textId="77777777" w:rsidR="00F1188F" w:rsidRPr="00640DF8" w:rsidRDefault="00F1188F" w:rsidP="00F1188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524" w:type="pct"/>
            <w:shd w:val="clear" w:color="auto" w:fill="auto"/>
          </w:tcPr>
          <w:p w14:paraId="1B78618C" w14:textId="7777777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7442FDC4" w14:textId="1078A5B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0AF95619" w14:textId="1EDE4C5E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5CCBED5D" w14:textId="64283515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726" w:type="pct"/>
            <w:shd w:val="clear" w:color="auto" w:fill="auto"/>
          </w:tcPr>
          <w:p w14:paraId="490E341A" w14:textId="040329F2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F1188F" w14:paraId="26DC3351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7BF4FEAE" w14:textId="77777777" w:rsidR="00F1188F" w:rsidRPr="00640DF8" w:rsidRDefault="00F1188F" w:rsidP="00F1188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524" w:type="pct"/>
            <w:shd w:val="clear" w:color="auto" w:fill="auto"/>
          </w:tcPr>
          <w:p w14:paraId="00DB469C" w14:textId="7777777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773089A3" w14:textId="64405DA2" w:rsidR="00F1188F" w:rsidRPr="00640DF8" w:rsidRDefault="00831531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57" w:type="pct"/>
            <w:shd w:val="clear" w:color="auto" w:fill="auto"/>
          </w:tcPr>
          <w:p w14:paraId="4046CD38" w14:textId="3FAAD901" w:rsidR="00F1188F" w:rsidRPr="00640DF8" w:rsidRDefault="001911C4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7" w:type="pct"/>
            <w:shd w:val="clear" w:color="auto" w:fill="auto"/>
          </w:tcPr>
          <w:p w14:paraId="2DB7442C" w14:textId="011F4569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1C1D308C" w14:textId="086CEB9B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F1188F" w14:paraId="395809E5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483BADC8" w14:textId="77777777" w:rsidR="00F1188F" w:rsidRPr="00640DF8" w:rsidRDefault="00F1188F" w:rsidP="00F1188F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524" w:type="pct"/>
            <w:shd w:val="clear" w:color="auto" w:fill="auto"/>
          </w:tcPr>
          <w:p w14:paraId="3486BC0E" w14:textId="7777777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86" w:type="pct"/>
            <w:shd w:val="clear" w:color="auto" w:fill="auto"/>
          </w:tcPr>
          <w:p w14:paraId="2FE93C3B" w14:textId="4D55D93B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57" w:type="pct"/>
            <w:shd w:val="clear" w:color="auto" w:fill="auto"/>
          </w:tcPr>
          <w:p w14:paraId="4B50BC54" w14:textId="10962ABE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2711D72" w14:textId="27B68A23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21B8606D" w14:textId="55973FBF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F1188F" w14:paraId="2261ECE8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3393BFE7" w14:textId="20AC4FBA" w:rsidR="00F1188F" w:rsidRPr="002A03D2" w:rsidRDefault="00F1188F" w:rsidP="00F1188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524" w:type="pct"/>
            <w:shd w:val="clear" w:color="auto" w:fill="auto"/>
          </w:tcPr>
          <w:p w14:paraId="4635D9C9" w14:textId="11180547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86" w:type="pct"/>
            <w:shd w:val="clear" w:color="auto" w:fill="auto"/>
          </w:tcPr>
          <w:p w14:paraId="1AF0C355" w14:textId="2CA4088A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57" w:type="pct"/>
            <w:shd w:val="clear" w:color="auto" w:fill="auto"/>
          </w:tcPr>
          <w:p w14:paraId="3C69B23F" w14:textId="4443B38A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355036CE" w14:textId="07A48055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  <w:tc>
          <w:tcPr>
            <w:tcW w:w="726" w:type="pct"/>
            <w:shd w:val="clear" w:color="auto" w:fill="auto"/>
          </w:tcPr>
          <w:p w14:paraId="218264CE" w14:textId="006B42B8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  <w:tr w:rsidR="00F1188F" w14:paraId="493593A6" w14:textId="77777777" w:rsidTr="007E009E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F1188F" w:rsidRPr="00640DF8" w:rsidRDefault="00F1188F" w:rsidP="00F1188F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  <w:shd w:val="clear" w:color="auto" w:fill="auto"/>
          </w:tcPr>
          <w:p w14:paraId="699FD810" w14:textId="77777777" w:rsidR="00F1188F" w:rsidRPr="00640DF8" w:rsidRDefault="00F1188F" w:rsidP="00F1188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524" w:type="pct"/>
            <w:shd w:val="clear" w:color="auto" w:fill="auto"/>
          </w:tcPr>
          <w:p w14:paraId="3430CD02" w14:textId="6D7AFAB4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86" w:type="pct"/>
            <w:shd w:val="clear" w:color="auto" w:fill="auto"/>
          </w:tcPr>
          <w:p w14:paraId="4F358E7B" w14:textId="0E983B15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57" w:type="pct"/>
            <w:shd w:val="clear" w:color="auto" w:fill="auto"/>
          </w:tcPr>
          <w:p w14:paraId="066AD7D5" w14:textId="7D869DB2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767" w:type="pct"/>
            <w:shd w:val="clear" w:color="auto" w:fill="auto"/>
          </w:tcPr>
          <w:p w14:paraId="547EC489" w14:textId="4CDBFC9B" w:rsidR="00F1188F" w:rsidRPr="00640DF8" w:rsidRDefault="00F1188F" w:rsidP="00F1188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726" w:type="pct"/>
            <w:shd w:val="clear" w:color="auto" w:fill="auto"/>
          </w:tcPr>
          <w:p w14:paraId="54A7ECD5" w14:textId="2DEB403F" w:rsidR="00F1188F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</w:tr>
      <w:tr w:rsidR="009C686E" w14:paraId="5312CCB6" w14:textId="77777777" w:rsidTr="007E009E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176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524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86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57" w:type="pct"/>
          </w:tcPr>
          <w:p w14:paraId="6E3E0F2D" w14:textId="230AA292" w:rsidR="002E6029" w:rsidRPr="00640DF8" w:rsidRDefault="00F1188F" w:rsidP="008B652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</w:tcPr>
          <w:p w14:paraId="18A0A869" w14:textId="2E769F96" w:rsidR="002E6029" w:rsidRPr="00640DF8" w:rsidRDefault="00F1188F" w:rsidP="008B652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26" w:type="pct"/>
          </w:tcPr>
          <w:p w14:paraId="0D1E00D6" w14:textId="350C7B98" w:rsidR="002E6029" w:rsidRPr="00640DF8" w:rsidRDefault="006B42CE" w:rsidP="006B42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bookmarkEnd w:id="0"/>
      <w:tr w:rsidR="007E6539" w14:paraId="36832067" w14:textId="77777777" w:rsidTr="007E009E">
        <w:trPr>
          <w:trHeight w:val="399"/>
        </w:trPr>
        <w:tc>
          <w:tcPr>
            <w:tcW w:w="1440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86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57" w:type="pct"/>
          </w:tcPr>
          <w:p w14:paraId="6D40E325" w14:textId="77777777" w:rsidR="002E6029" w:rsidRPr="00640DF8" w:rsidRDefault="002E6029" w:rsidP="008B652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8B652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7A9ECE3B" w:rsidR="005B47B0" w:rsidRDefault="005B47B0" w:rsidP="00C81527">
      <w:pPr>
        <w:rPr>
          <w:rFonts w:ascii="Cambria" w:hAnsi="Cambria"/>
        </w:rPr>
      </w:pPr>
    </w:p>
    <w:p w14:paraId="395AA8EB" w14:textId="77777777" w:rsidR="00D76C84" w:rsidRDefault="00D76C84" w:rsidP="00C81527">
      <w:pPr>
        <w:rPr>
          <w:rFonts w:ascii="Cambria" w:hAnsi="Cambria"/>
        </w:rPr>
      </w:pPr>
    </w:p>
    <w:p w14:paraId="620B6662" w14:textId="660F0008" w:rsidR="008867BA" w:rsidRDefault="008867BA" w:rsidP="008867BA">
      <w:pPr>
        <w:rPr>
          <w:rFonts w:ascii="Cambria" w:hAnsi="Cambria"/>
          <w:b/>
        </w:rPr>
      </w:pPr>
      <w:r>
        <w:rPr>
          <w:rFonts w:ascii="Cambria" w:hAnsi="Cambria"/>
          <w:b/>
        </w:rPr>
        <w:lastRenderedPageBreak/>
        <w:t>Evaluation: [VIVA]</w:t>
      </w:r>
    </w:p>
    <w:p w14:paraId="688129BE" w14:textId="77777777" w:rsidR="00D76C84" w:rsidRDefault="00D76C84" w:rsidP="008867BA">
      <w:pPr>
        <w:rPr>
          <w:rFonts w:ascii="Cambria" w:hAnsi="Cambria"/>
        </w:rPr>
      </w:pPr>
    </w:p>
    <w:tbl>
      <w:tblPr>
        <w:tblStyle w:val="TableGrid"/>
        <w:tblW w:w="5347" w:type="pct"/>
        <w:tblLayout w:type="fixed"/>
        <w:tblLook w:val="04A0" w:firstRow="1" w:lastRow="0" w:firstColumn="1" w:lastColumn="0" w:noHBand="0" w:noVBand="1"/>
      </w:tblPr>
      <w:tblGrid>
        <w:gridCol w:w="307"/>
        <w:gridCol w:w="1872"/>
        <w:gridCol w:w="1048"/>
        <w:gridCol w:w="1626"/>
        <w:gridCol w:w="1716"/>
        <w:gridCol w:w="1798"/>
        <w:gridCol w:w="1632"/>
      </w:tblGrid>
      <w:tr w:rsidR="008867BA" w14:paraId="04BE7F1F" w14:textId="77777777" w:rsidTr="00D76C84">
        <w:trPr>
          <w:trHeight w:val="378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D76C84">
        <w:trPr>
          <w:trHeight w:val="378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09337527" w:rsidR="008867BA" w:rsidRPr="00640DF8" w:rsidRDefault="008E69A6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7E009E">
              <w:rPr>
                <w:rStyle w:val="3oh-"/>
                <w:rFonts w:ascii="Cambria" w:hAnsi="Cambria"/>
                <w:b/>
              </w:rPr>
              <w:t>17-35394-3</w:t>
            </w:r>
          </w:p>
        </w:tc>
        <w:tc>
          <w:tcPr>
            <w:tcW w:w="858" w:type="pct"/>
            <w:vAlign w:val="center"/>
          </w:tcPr>
          <w:p w14:paraId="7484B645" w14:textId="5AC05714" w:rsidR="008867BA" w:rsidRPr="00640DF8" w:rsidRDefault="008E69A6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5278-2</w:t>
            </w:r>
          </w:p>
        </w:tc>
        <w:tc>
          <w:tcPr>
            <w:tcW w:w="899" w:type="pct"/>
          </w:tcPr>
          <w:p w14:paraId="22515B45" w14:textId="0D5A8A50" w:rsidR="008867BA" w:rsidRPr="00640DF8" w:rsidRDefault="008E69A6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7E009E">
              <w:rPr>
                <w:rStyle w:val="3oh-"/>
                <w:rFonts w:ascii="Cambria" w:hAnsi="Cambria"/>
                <w:b/>
              </w:rPr>
              <w:t>17-35219-2</w:t>
            </w:r>
          </w:p>
        </w:tc>
        <w:tc>
          <w:tcPr>
            <w:tcW w:w="816" w:type="pct"/>
          </w:tcPr>
          <w:p w14:paraId="2627369E" w14:textId="0906174B" w:rsidR="008867BA" w:rsidRPr="001B6134" w:rsidRDefault="001B6134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1B6134">
              <w:rPr>
                <w:rStyle w:val="3oh-"/>
                <w:rFonts w:ascii="Cambria" w:hAnsi="Cambria"/>
                <w:b/>
              </w:rPr>
              <w:t>17-35338-3</w:t>
            </w:r>
          </w:p>
        </w:tc>
      </w:tr>
      <w:tr w:rsidR="00862197" w14:paraId="13BB3E02" w14:textId="77777777" w:rsidTr="00D76C84">
        <w:trPr>
          <w:trHeight w:val="378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62197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4C159E86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0B0FD4ED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2A23D311" w14:textId="77777777" w:rsidTr="00D76C84">
        <w:trPr>
          <w:trHeight w:val="378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62197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62197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645E4C3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9683A4C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754566E8" w14:textId="77777777" w:rsidTr="00D76C84">
        <w:trPr>
          <w:trHeight w:val="378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62197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62197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065DC3DC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2E916A46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3A482D3C" w14:textId="77777777" w:rsidTr="00D76C84">
        <w:trPr>
          <w:trHeight w:val="378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161681F5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1BA6D23A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3BA763E8" w14:textId="77777777" w:rsidTr="00D76C84">
        <w:trPr>
          <w:trHeight w:val="378"/>
        </w:trPr>
        <w:tc>
          <w:tcPr>
            <w:tcW w:w="154" w:type="pct"/>
            <w:shd w:val="clear" w:color="auto" w:fill="auto"/>
          </w:tcPr>
          <w:p w14:paraId="7DFC1715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67F7F9D4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69DBC9E5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62197" w14:paraId="7F13A2FC" w14:textId="77777777" w:rsidTr="00D76C84">
        <w:trPr>
          <w:trHeight w:val="378"/>
        </w:trPr>
        <w:tc>
          <w:tcPr>
            <w:tcW w:w="154" w:type="pct"/>
            <w:shd w:val="clear" w:color="auto" w:fill="auto"/>
          </w:tcPr>
          <w:p w14:paraId="195DA2AC" w14:textId="77777777" w:rsidR="00862197" w:rsidRPr="00640DF8" w:rsidRDefault="00862197" w:rsidP="00862197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862197" w:rsidRDefault="00862197" w:rsidP="00862197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862197" w:rsidRPr="002D2F9F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55217379" w:rsidR="00862197" w:rsidRPr="00640DF8" w:rsidRDefault="00862197" w:rsidP="0086219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2FDD3354" w:rsidR="00862197" w:rsidRPr="00640DF8" w:rsidRDefault="00862197" w:rsidP="00862197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D76C84">
        <w:trPr>
          <w:trHeight w:val="378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5E0AD42A" w:rsidR="00471FE6" w:rsidRDefault="00471FE6" w:rsidP="00420FC5">
      <w:pPr>
        <w:rPr>
          <w:rFonts w:ascii="Cambria" w:hAnsi="Cambria"/>
        </w:rPr>
      </w:pPr>
    </w:p>
    <w:p w14:paraId="607A46BA" w14:textId="77777777" w:rsidR="007E009E" w:rsidRDefault="007E009E" w:rsidP="00420FC5">
      <w:pPr>
        <w:rPr>
          <w:rFonts w:ascii="Cambria" w:hAnsi="Cambria"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2F507B77" w14:textId="77777777" w:rsidR="00292586" w:rsidRPr="006A6158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. Level size become big </w:t>
      </w:r>
      <w:r w:rsidRPr="006A6158">
        <w:rPr>
          <w:rFonts w:ascii="Cambria" w:hAnsi="Cambria"/>
          <w:b/>
          <w:bCs/>
        </w:rPr>
        <w:t>when</w:t>
      </w:r>
      <w:r>
        <w:rPr>
          <w:rFonts w:ascii="Cambria" w:hAnsi="Cambria"/>
          <w:b/>
          <w:bCs/>
        </w:rPr>
        <w:t xml:space="preserve"> put the curser there.</w:t>
      </w:r>
    </w:p>
    <w:p w14:paraId="3D9D45A5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 Level color change when put the curser there.</w:t>
      </w:r>
    </w:p>
    <w:p w14:paraId="5585945F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 Login color change when click in log in</w:t>
      </w:r>
    </w:p>
    <w:p w14:paraId="0099DAA8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Password or email doesn’t match then can’t access to main page</w:t>
      </w:r>
    </w:p>
    <w:p w14:paraId="2965FFDA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If don’t have account then sign up </w:t>
      </w:r>
    </w:p>
    <w:p w14:paraId="4915171A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 .The level size of name become big when put the curse in there.</w:t>
      </w:r>
    </w:p>
    <w:p w14:paraId="49241BAC" w14:textId="77777777" w:rsidR="00292586" w:rsidRPr="006A6158" w:rsidRDefault="00292586" w:rsidP="00292586">
      <w:pPr>
        <w:pStyle w:val="ListParagraph"/>
        <w:numPr>
          <w:ilvl w:val="0"/>
          <w:numId w:val="1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he level size of email become big when put the curse in there.</w:t>
      </w:r>
    </w:p>
    <w:p w14:paraId="094661C4" w14:textId="77777777" w:rsidR="00292586" w:rsidRPr="006A6158" w:rsidRDefault="00292586" w:rsidP="00292586">
      <w:pPr>
        <w:pStyle w:val="ListParagraph"/>
        <w:numPr>
          <w:ilvl w:val="0"/>
          <w:numId w:val="1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he level size of password and confirm password become big when put the curse in there.</w:t>
      </w:r>
    </w:p>
    <w:p w14:paraId="6C214C3B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</w:t>
      </w:r>
      <w:r w:rsidRPr="006A6158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 xml:space="preserve">The level color of name changes when put the curse in there. </w:t>
      </w:r>
    </w:p>
    <w:p w14:paraId="54765DD5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</w:t>
      </w:r>
      <w:r w:rsidRPr="006A6158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The level color of email changes when put the curse in there</w:t>
      </w:r>
    </w:p>
    <w:p w14:paraId="5BFA8B85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</w:t>
      </w:r>
      <w:r w:rsidRPr="006A6158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The level color of password and confirm password change when put the curse in there</w:t>
      </w:r>
    </w:p>
    <w:p w14:paraId="35C750AC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 Validation of Gmail, password and confirm password.</w:t>
      </w:r>
    </w:p>
    <w:p w14:paraId="3A6EAAC8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Sign up with Email</w:t>
      </w:r>
    </w:p>
    <w:p w14:paraId="429A7B65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 Sign up with Facebook</w:t>
      </w:r>
    </w:p>
    <w:p w14:paraId="3B7CA922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 Help option for instruction that how to sign up</w:t>
      </w:r>
    </w:p>
    <w:p w14:paraId="38715638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6. Using </w:t>
      </w:r>
      <w:proofErr w:type="gramStart"/>
      <w:r>
        <w:rPr>
          <w:rFonts w:ascii="Cambria" w:hAnsi="Cambria"/>
          <w:b/>
          <w:bCs/>
        </w:rPr>
        <w:t>ajax</w:t>
      </w:r>
      <w:proofErr w:type="gramEnd"/>
      <w:r>
        <w:rPr>
          <w:rFonts w:ascii="Cambria" w:hAnsi="Cambria"/>
          <w:b/>
          <w:bCs/>
        </w:rPr>
        <w:t xml:space="preserve"> showing image that how to sign up </w:t>
      </w:r>
    </w:p>
    <w:p w14:paraId="6F056627" w14:textId="77777777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7. Download... (Not fully)</w:t>
      </w:r>
    </w:p>
    <w:p w14:paraId="3D2CCEC5" w14:textId="7B0524EB" w:rsidR="00292586" w:rsidRDefault="00292586" w:rsidP="0029258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8</w:t>
      </w:r>
      <w:proofErr w:type="gramStart"/>
      <w:r>
        <w:rPr>
          <w:rFonts w:ascii="Cambria" w:hAnsi="Cambria"/>
          <w:b/>
          <w:bCs/>
        </w:rPr>
        <w:t>.In</w:t>
      </w:r>
      <w:proofErr w:type="gramEnd"/>
      <w:r>
        <w:rPr>
          <w:rFonts w:ascii="Cambria" w:hAnsi="Cambria"/>
          <w:b/>
          <w:bCs/>
        </w:rPr>
        <w:t xml:space="preserve"> main page showing image attractively.</w:t>
      </w:r>
    </w:p>
    <w:p w14:paraId="0F6644E8" w14:textId="77777777" w:rsidR="00292586" w:rsidRDefault="00292586" w:rsidP="00292586">
      <w:pPr>
        <w:rPr>
          <w:rFonts w:ascii="Cambria" w:hAnsi="Cambria"/>
          <w:b/>
          <w:bCs/>
        </w:rPr>
      </w:pPr>
    </w:p>
    <w:p w14:paraId="5C368FB8" w14:textId="4BCC6EB0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4FD1DD5C" w14:textId="78499585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8E69A6">
        <w:rPr>
          <w:rFonts w:ascii="Cambria" w:hAnsi="Cambria"/>
          <w:b/>
          <w:bCs/>
        </w:rPr>
        <w:t xml:space="preserve"> Add </w:t>
      </w:r>
      <w:r w:rsidR="008B6525">
        <w:rPr>
          <w:rFonts w:ascii="Cambria" w:hAnsi="Cambria"/>
          <w:b/>
          <w:bCs/>
        </w:rPr>
        <w:t>product</w:t>
      </w:r>
    </w:p>
    <w:p w14:paraId="4125E179" w14:textId="484C1806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8B6525">
        <w:rPr>
          <w:rFonts w:ascii="Cambria" w:hAnsi="Cambria"/>
          <w:b/>
          <w:bCs/>
        </w:rPr>
        <w:t xml:space="preserve"> Customer List</w:t>
      </w:r>
    </w:p>
    <w:p w14:paraId="0969F43A" w14:textId="4AAA3ED1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3550B7">
        <w:rPr>
          <w:rFonts w:ascii="Cambria" w:hAnsi="Cambria"/>
          <w:b/>
          <w:bCs/>
        </w:rPr>
        <w:t xml:space="preserve"> Upload</w:t>
      </w:r>
      <w:r w:rsidR="003550B7">
        <w:rPr>
          <w:rFonts w:ascii="Cambria" w:hAnsi="Cambria"/>
          <w:b/>
          <w:bCs/>
        </w:rPr>
        <w:t xml:space="preserve"> color change when click in log in</w:t>
      </w:r>
    </w:p>
    <w:p w14:paraId="15B5BF17" w14:textId="77777777" w:rsidR="003550B7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</w:t>
      </w:r>
      <w:r>
        <w:rPr>
          <w:rFonts w:ascii="Cambria" w:hAnsi="Cambria"/>
          <w:b/>
          <w:bCs/>
        </w:rPr>
        <w:t>The level size of name become big when put the curse in there.</w:t>
      </w:r>
    </w:p>
    <w:p w14:paraId="62B049E7" w14:textId="77777777" w:rsidR="003550B7" w:rsidRDefault="003550B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Text field colored</w:t>
      </w:r>
    </w:p>
    <w:p w14:paraId="7ED0F0DC" w14:textId="77777777" w:rsidR="003550B7" w:rsidRDefault="003550B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6. Data access validation</w:t>
      </w:r>
    </w:p>
    <w:p w14:paraId="3329EDD7" w14:textId="77777777" w:rsidR="003550B7" w:rsidRDefault="003550B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Background colored</w:t>
      </w:r>
    </w:p>
    <w:p w14:paraId="40CB13B6" w14:textId="4F127376" w:rsidR="00FB73D9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8.  </w:t>
      </w:r>
      <w:r>
        <w:rPr>
          <w:rFonts w:ascii="Cambria" w:hAnsi="Cambria"/>
          <w:b/>
          <w:bCs/>
        </w:rPr>
        <w:t xml:space="preserve">Using </w:t>
      </w:r>
      <w:proofErr w:type="gramStart"/>
      <w:r>
        <w:rPr>
          <w:rFonts w:ascii="Cambria" w:hAnsi="Cambria"/>
          <w:b/>
          <w:bCs/>
        </w:rPr>
        <w:t>ajax</w:t>
      </w:r>
      <w:proofErr w:type="gramEnd"/>
      <w:r>
        <w:rPr>
          <w:rFonts w:ascii="Cambria" w:hAnsi="Cambria"/>
          <w:b/>
          <w:bCs/>
        </w:rPr>
        <w:t xml:space="preserve"> showing </w:t>
      </w:r>
      <w:r>
        <w:rPr>
          <w:rFonts w:ascii="Cambria" w:hAnsi="Cambria"/>
          <w:b/>
          <w:bCs/>
        </w:rPr>
        <w:t>customers lists.</w:t>
      </w:r>
    </w:p>
    <w:p w14:paraId="11E4437F" w14:textId="21F77C56" w:rsidR="003550B7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Using </w:t>
      </w:r>
      <w:proofErr w:type="spellStart"/>
      <w:r>
        <w:rPr>
          <w:rFonts w:ascii="Cambria" w:hAnsi="Cambria"/>
          <w:b/>
          <w:bCs/>
        </w:rPr>
        <w:t>json</w:t>
      </w:r>
      <w:proofErr w:type="spellEnd"/>
      <w:r>
        <w:rPr>
          <w:rFonts w:ascii="Cambria" w:hAnsi="Cambria"/>
          <w:b/>
          <w:bCs/>
        </w:rPr>
        <w:t xml:space="preserve"> showing customers lists.</w:t>
      </w:r>
    </w:p>
    <w:p w14:paraId="0D87C4E1" w14:textId="77777777" w:rsidR="00D76C84" w:rsidRDefault="00D76C84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Using css</w:t>
      </w:r>
    </w:p>
    <w:p w14:paraId="2E69C2DD" w14:textId="28A2EDC1" w:rsidR="003550B7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Insert data into database</w:t>
      </w:r>
    </w:p>
    <w:p w14:paraId="5240B7BD" w14:textId="77777777" w:rsidR="003550B7" w:rsidRDefault="003550B7" w:rsidP="003550B7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2. Using HTML5 </w:t>
      </w:r>
    </w:p>
    <w:p w14:paraId="25B97516" w14:textId="74E19B8C" w:rsidR="003550B7" w:rsidRDefault="003550B7" w:rsidP="003550B7">
      <w:pPr>
        <w:rPr>
          <w:rStyle w:val="3oh-"/>
          <w:rFonts w:ascii="Cambria" w:hAnsi="Cambria"/>
          <w:b/>
          <w:sz w:val="24"/>
        </w:rPr>
      </w:pPr>
      <w:r>
        <w:rPr>
          <w:rFonts w:ascii="Cambria" w:hAnsi="Cambria"/>
          <w:b/>
          <w:bCs/>
        </w:rPr>
        <w:t>13. Using</w:t>
      </w:r>
      <w:r w:rsidRPr="003550B7">
        <w:rPr>
          <w:rFonts w:ascii="Cambria" w:hAnsi="Cambria"/>
          <w:b/>
          <w:bCs/>
        </w:rPr>
        <w:t xml:space="preserve"> </w:t>
      </w:r>
      <w:r w:rsidRPr="003550B7">
        <w:rPr>
          <w:rStyle w:val="3oh-"/>
          <w:rFonts w:ascii="Cambria" w:hAnsi="Cambria"/>
          <w:b/>
          <w:sz w:val="24"/>
        </w:rPr>
        <w:t>Place order</w:t>
      </w:r>
      <w:r>
        <w:rPr>
          <w:rStyle w:val="3oh-"/>
          <w:rFonts w:ascii="Cambria" w:hAnsi="Cambria"/>
          <w:b/>
          <w:sz w:val="24"/>
        </w:rPr>
        <w:t xml:space="preserve"> for text box.</w:t>
      </w:r>
    </w:p>
    <w:p w14:paraId="0E192E6B" w14:textId="7C2C1B29" w:rsidR="003550B7" w:rsidRDefault="003550B7" w:rsidP="003550B7">
      <w:pPr>
        <w:rPr>
          <w:rStyle w:val="3oh-"/>
          <w:rFonts w:ascii="Cambria" w:hAnsi="Cambria"/>
          <w:b/>
          <w:sz w:val="24"/>
        </w:rPr>
      </w:pPr>
      <w:r>
        <w:rPr>
          <w:rStyle w:val="3oh-"/>
          <w:rFonts w:ascii="Cambria" w:hAnsi="Cambria"/>
          <w:b/>
          <w:sz w:val="24"/>
        </w:rPr>
        <w:t xml:space="preserve">14. </w:t>
      </w:r>
      <w:proofErr w:type="gramStart"/>
      <w:r>
        <w:rPr>
          <w:rStyle w:val="3oh-"/>
          <w:rFonts w:ascii="Cambria" w:hAnsi="Cambria"/>
          <w:b/>
          <w:sz w:val="24"/>
        </w:rPr>
        <w:t>text</w:t>
      </w:r>
      <w:proofErr w:type="gramEnd"/>
      <w:r>
        <w:rPr>
          <w:rStyle w:val="3oh-"/>
          <w:rFonts w:ascii="Cambria" w:hAnsi="Cambria"/>
          <w:b/>
          <w:sz w:val="24"/>
        </w:rPr>
        <w:t xml:space="preserve"> box colored round</w:t>
      </w:r>
    </w:p>
    <w:p w14:paraId="431AEF00" w14:textId="0606334A" w:rsidR="003550B7" w:rsidRDefault="00D76C84" w:rsidP="003550B7">
      <w:pPr>
        <w:rPr>
          <w:rStyle w:val="3oh-"/>
          <w:rFonts w:ascii="Cambria" w:hAnsi="Cambria"/>
          <w:b/>
          <w:sz w:val="24"/>
        </w:rPr>
      </w:pPr>
      <w:r>
        <w:rPr>
          <w:rStyle w:val="3oh-"/>
          <w:rFonts w:ascii="Cambria" w:hAnsi="Cambria"/>
          <w:b/>
          <w:sz w:val="24"/>
        </w:rPr>
        <w:t>15. Using script</w:t>
      </w:r>
    </w:p>
    <w:p w14:paraId="36EA5196" w14:textId="7847170F" w:rsidR="00D76C84" w:rsidRPr="003550B7" w:rsidRDefault="00D76C84" w:rsidP="003550B7">
      <w:pPr>
        <w:rPr>
          <w:rFonts w:ascii="Cambria" w:hAnsi="Cambria"/>
          <w:b/>
          <w:bCs/>
        </w:rPr>
      </w:pPr>
      <w:r>
        <w:rPr>
          <w:rStyle w:val="3oh-"/>
          <w:rFonts w:ascii="Cambria" w:hAnsi="Cambria"/>
          <w:b/>
          <w:sz w:val="24"/>
        </w:rPr>
        <w:t xml:space="preserve">16. Minimalistic </w:t>
      </w:r>
      <w:proofErr w:type="gramStart"/>
      <w:r>
        <w:rPr>
          <w:rStyle w:val="3oh-"/>
          <w:rFonts w:ascii="Cambria" w:hAnsi="Cambria"/>
          <w:b/>
          <w:sz w:val="24"/>
        </w:rPr>
        <w:t>friendly  User</w:t>
      </w:r>
      <w:proofErr w:type="gramEnd"/>
      <w:r>
        <w:rPr>
          <w:rStyle w:val="3oh-"/>
          <w:rFonts w:ascii="Cambria" w:hAnsi="Cambria"/>
          <w:b/>
          <w:sz w:val="24"/>
        </w:rPr>
        <w:t xml:space="preserve"> Interface</w:t>
      </w:r>
    </w:p>
    <w:p w14:paraId="3F08948D" w14:textId="729DAB17" w:rsidR="003550B7" w:rsidRDefault="003550B7" w:rsidP="003550B7">
      <w:pPr>
        <w:rPr>
          <w:rFonts w:ascii="Cambria" w:hAnsi="Cambria"/>
          <w:b/>
          <w:bCs/>
        </w:rPr>
      </w:pPr>
    </w:p>
    <w:p w14:paraId="5E2959C3" w14:textId="77777777" w:rsidR="00292586" w:rsidRDefault="00292586" w:rsidP="00FB73D9">
      <w:pPr>
        <w:rPr>
          <w:rFonts w:ascii="Cambria" w:hAnsi="Cambria"/>
          <w:b/>
          <w:bCs/>
        </w:rPr>
      </w:pPr>
    </w:p>
    <w:p w14:paraId="27A21E95" w14:textId="1A2EE17B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117BF699" w14:textId="46D91CFC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D76C84">
        <w:rPr>
          <w:rFonts w:ascii="Cambria" w:hAnsi="Cambria"/>
          <w:b/>
          <w:bCs/>
        </w:rPr>
        <w:t xml:space="preserve"> Main bar</w:t>
      </w:r>
    </w:p>
    <w:p w14:paraId="5BB01576" w14:textId="6DCA82A9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D76C84">
        <w:rPr>
          <w:rFonts w:ascii="Cambria" w:hAnsi="Cambria"/>
          <w:b/>
          <w:bCs/>
        </w:rPr>
        <w:t xml:space="preserve"> Button Hover</w:t>
      </w:r>
    </w:p>
    <w:p w14:paraId="25C08FF6" w14:textId="500F6F83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D76C84">
        <w:rPr>
          <w:rFonts w:ascii="Cambria" w:hAnsi="Cambria"/>
          <w:b/>
          <w:bCs/>
        </w:rPr>
        <w:t xml:space="preserve"> Home page form design</w:t>
      </w:r>
    </w:p>
    <w:p w14:paraId="675F9B85" w14:textId="0379BA69" w:rsidR="00FB73D9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Cart form</w:t>
      </w:r>
    </w:p>
    <w:p w14:paraId="6FF10AC2" w14:textId="051D8A40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Ajax</w:t>
      </w:r>
    </w:p>
    <w:p w14:paraId="594D6070" w14:textId="5492B48B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 Logo</w:t>
      </w:r>
    </w:p>
    <w:p w14:paraId="1B25278B" w14:textId="2D2C8E8B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Product Cart design</w:t>
      </w:r>
    </w:p>
    <w:p w14:paraId="21653B7F" w14:textId="3A9AC077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JavaScript (Home page)</w:t>
      </w:r>
    </w:p>
    <w:p w14:paraId="30DAA7CB" w14:textId="5DD66C5F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</w:t>
      </w:r>
      <w:proofErr w:type="gramStart"/>
      <w:r>
        <w:rPr>
          <w:rFonts w:ascii="Cambria" w:hAnsi="Cambria"/>
          <w:b/>
          <w:bCs/>
        </w:rPr>
        <w:t>div</w:t>
      </w:r>
      <w:proofErr w:type="gramEnd"/>
      <w:r>
        <w:rPr>
          <w:rFonts w:ascii="Cambria" w:hAnsi="Cambria"/>
          <w:b/>
          <w:bCs/>
        </w:rPr>
        <w:t xml:space="preserve"> display using JavaScript </w:t>
      </w:r>
    </w:p>
    <w:p w14:paraId="06085BDF" w14:textId="05FF999A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0. Value getting into database using </w:t>
      </w:r>
      <w:proofErr w:type="spellStart"/>
      <w:r>
        <w:rPr>
          <w:rFonts w:ascii="Cambria" w:hAnsi="Cambria"/>
          <w:b/>
          <w:bCs/>
        </w:rPr>
        <w:t>php</w:t>
      </w:r>
      <w:proofErr w:type="spellEnd"/>
    </w:p>
    <w:p w14:paraId="39B46A82" w14:textId="1067E9CA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1. </w:t>
      </w:r>
      <w:proofErr w:type="spellStart"/>
      <w:proofErr w:type="gramStart"/>
      <w:r>
        <w:rPr>
          <w:rFonts w:ascii="Cambria" w:hAnsi="Cambria"/>
          <w:b/>
          <w:bCs/>
        </w:rPr>
        <w:t>css</w:t>
      </w:r>
      <w:proofErr w:type="spellEnd"/>
      <w:proofErr w:type="gramEnd"/>
      <w:r>
        <w:rPr>
          <w:rFonts w:ascii="Cambria" w:hAnsi="Cambria"/>
          <w:b/>
          <w:bCs/>
        </w:rPr>
        <w:t xml:space="preserve"> button hover</w:t>
      </w:r>
    </w:p>
    <w:p w14:paraId="12D4AADB" w14:textId="2C4848E2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2. Value delete into database using </w:t>
      </w:r>
      <w:proofErr w:type="spellStart"/>
      <w:r>
        <w:rPr>
          <w:rFonts w:ascii="Cambria" w:hAnsi="Cambria"/>
          <w:b/>
          <w:bCs/>
        </w:rPr>
        <w:t>php</w:t>
      </w:r>
      <w:proofErr w:type="spellEnd"/>
    </w:p>
    <w:p w14:paraId="57AE1ECF" w14:textId="4198709D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Html</w:t>
      </w:r>
    </w:p>
    <w:p w14:paraId="7D80AA71" w14:textId="71F38F0F" w:rsidR="00D76C84" w:rsidRDefault="00D76C84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4. </w:t>
      </w:r>
      <w:proofErr w:type="spellStart"/>
      <w:proofErr w:type="gramStart"/>
      <w:r>
        <w:rPr>
          <w:rFonts w:ascii="Cambria" w:hAnsi="Cambria"/>
          <w:b/>
          <w:bCs/>
        </w:rPr>
        <w:t>php</w:t>
      </w:r>
      <w:proofErr w:type="spellEnd"/>
      <w:proofErr w:type="gramEnd"/>
      <w:r>
        <w:rPr>
          <w:rFonts w:ascii="Cambria" w:hAnsi="Cambria"/>
          <w:b/>
          <w:bCs/>
        </w:rPr>
        <w:t xml:space="preserve"> </w:t>
      </w:r>
    </w:p>
    <w:p w14:paraId="393C3EEB" w14:textId="588A116D" w:rsidR="00FB73D9" w:rsidRDefault="00FB73D9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7C639B51" w14:textId="472FE761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lastRenderedPageBreak/>
        <w:t xml:space="preserve">Products Delivery charge </w:t>
      </w:r>
    </w:p>
    <w:p w14:paraId="070DFCF6" w14:textId="3A57B072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Total Amount </w:t>
      </w:r>
    </w:p>
    <w:p w14:paraId="37F18383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Name </w:t>
      </w:r>
    </w:p>
    <w:p w14:paraId="4026B043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Email </w:t>
      </w:r>
    </w:p>
    <w:p w14:paraId="15C6634F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Phone no </w:t>
      </w:r>
    </w:p>
    <w:p w14:paraId="06A1B283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Address </w:t>
      </w:r>
    </w:p>
    <w:p w14:paraId="259D02EB" w14:textId="77777777" w:rsidR="000C4DCC" w:rsidRPr="000C4DCC" w:rsidRDefault="000C4DCC" w:rsidP="000C4DCC">
      <w:pPr>
        <w:pStyle w:val="ListParagraph"/>
        <w:numPr>
          <w:ilvl w:val="0"/>
          <w:numId w:val="8"/>
        </w:numPr>
        <w:rPr>
          <w:rStyle w:val="3oh-"/>
          <w:rFonts w:ascii="Cambria" w:hAnsi="Cambria"/>
          <w:b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 xml:space="preserve">Payment mode </w:t>
      </w:r>
    </w:p>
    <w:p w14:paraId="43CB6727" w14:textId="0449FDDF" w:rsidR="000C4DCC" w:rsidRPr="000C4DCC" w:rsidRDefault="000C4DCC" w:rsidP="000C4DCC">
      <w:pPr>
        <w:pStyle w:val="ListParagraph"/>
        <w:numPr>
          <w:ilvl w:val="0"/>
          <w:numId w:val="8"/>
        </w:numPr>
        <w:rPr>
          <w:rFonts w:ascii="Cambria" w:hAnsi="Cambria"/>
          <w:b/>
          <w:bCs/>
          <w:sz w:val="24"/>
        </w:rPr>
      </w:pPr>
      <w:r w:rsidRPr="000C4DCC">
        <w:rPr>
          <w:rStyle w:val="3oh-"/>
          <w:rFonts w:ascii="Cambria" w:hAnsi="Cambria"/>
          <w:b/>
          <w:sz w:val="24"/>
        </w:rPr>
        <w:t>Place order</w:t>
      </w:r>
    </w:p>
    <w:sectPr w:rsidR="000C4DCC" w:rsidRPr="000C4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E2B57D" w14:textId="77777777" w:rsidR="002761FC" w:rsidRDefault="002761FC" w:rsidP="00E92083">
      <w:pPr>
        <w:spacing w:after="0" w:line="240" w:lineRule="auto"/>
      </w:pPr>
      <w:r>
        <w:separator/>
      </w:r>
    </w:p>
  </w:endnote>
  <w:endnote w:type="continuationSeparator" w:id="0">
    <w:p w14:paraId="610DF9D4" w14:textId="77777777" w:rsidR="002761FC" w:rsidRDefault="002761FC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A2597" w14:textId="77777777" w:rsidR="002761FC" w:rsidRDefault="002761FC" w:rsidP="00E92083">
      <w:pPr>
        <w:spacing w:after="0" w:line="240" w:lineRule="auto"/>
      </w:pPr>
      <w:r>
        <w:separator/>
      </w:r>
    </w:p>
  </w:footnote>
  <w:footnote w:type="continuationSeparator" w:id="0">
    <w:p w14:paraId="00E95383" w14:textId="77777777" w:rsidR="002761FC" w:rsidRDefault="002761FC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CC1DD3"/>
    <w:multiLevelType w:val="hybridMultilevel"/>
    <w:tmpl w:val="F4A06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31A43"/>
    <w:multiLevelType w:val="hybridMultilevel"/>
    <w:tmpl w:val="44E21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222FD"/>
    <w:multiLevelType w:val="hybridMultilevel"/>
    <w:tmpl w:val="F55EA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0FA70E9"/>
    <w:multiLevelType w:val="hybridMultilevel"/>
    <w:tmpl w:val="53649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EB5DB6"/>
    <w:multiLevelType w:val="hybridMultilevel"/>
    <w:tmpl w:val="56882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7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03D3"/>
    <w:rsid w:val="0007183D"/>
    <w:rsid w:val="00082627"/>
    <w:rsid w:val="000934A9"/>
    <w:rsid w:val="000B668E"/>
    <w:rsid w:val="000C4DCC"/>
    <w:rsid w:val="000D2182"/>
    <w:rsid w:val="000E1B23"/>
    <w:rsid w:val="000F40AE"/>
    <w:rsid w:val="001114EF"/>
    <w:rsid w:val="0011409A"/>
    <w:rsid w:val="00150425"/>
    <w:rsid w:val="00151F61"/>
    <w:rsid w:val="0015704F"/>
    <w:rsid w:val="00160DB7"/>
    <w:rsid w:val="00162135"/>
    <w:rsid w:val="00162E94"/>
    <w:rsid w:val="0018101E"/>
    <w:rsid w:val="001911C4"/>
    <w:rsid w:val="001B6134"/>
    <w:rsid w:val="001C5CD6"/>
    <w:rsid w:val="001E6B2B"/>
    <w:rsid w:val="001F2B78"/>
    <w:rsid w:val="00236D7F"/>
    <w:rsid w:val="0024781E"/>
    <w:rsid w:val="0025669D"/>
    <w:rsid w:val="00274BCD"/>
    <w:rsid w:val="002761FC"/>
    <w:rsid w:val="00277164"/>
    <w:rsid w:val="00292586"/>
    <w:rsid w:val="002A03D2"/>
    <w:rsid w:val="002A438A"/>
    <w:rsid w:val="002B0DAF"/>
    <w:rsid w:val="002B4973"/>
    <w:rsid w:val="002D2F9F"/>
    <w:rsid w:val="002E6029"/>
    <w:rsid w:val="002F6FA4"/>
    <w:rsid w:val="00346844"/>
    <w:rsid w:val="00350FCE"/>
    <w:rsid w:val="003550B7"/>
    <w:rsid w:val="00356DBF"/>
    <w:rsid w:val="00384C7B"/>
    <w:rsid w:val="003965A5"/>
    <w:rsid w:val="003A7AC4"/>
    <w:rsid w:val="003D3225"/>
    <w:rsid w:val="003D5532"/>
    <w:rsid w:val="00420FC5"/>
    <w:rsid w:val="00441E29"/>
    <w:rsid w:val="00464FE8"/>
    <w:rsid w:val="00471FE6"/>
    <w:rsid w:val="00485A21"/>
    <w:rsid w:val="0049173E"/>
    <w:rsid w:val="00495403"/>
    <w:rsid w:val="004A431E"/>
    <w:rsid w:val="004B1F9C"/>
    <w:rsid w:val="004C59D2"/>
    <w:rsid w:val="004D0C27"/>
    <w:rsid w:val="004D1643"/>
    <w:rsid w:val="00507BC6"/>
    <w:rsid w:val="0052217A"/>
    <w:rsid w:val="005241CC"/>
    <w:rsid w:val="00525D7C"/>
    <w:rsid w:val="00531DBF"/>
    <w:rsid w:val="0054536D"/>
    <w:rsid w:val="00573463"/>
    <w:rsid w:val="00596BBE"/>
    <w:rsid w:val="005A1A4A"/>
    <w:rsid w:val="005A4F34"/>
    <w:rsid w:val="005B1D89"/>
    <w:rsid w:val="005B352A"/>
    <w:rsid w:val="005B47B0"/>
    <w:rsid w:val="005C3463"/>
    <w:rsid w:val="005C3678"/>
    <w:rsid w:val="005E201C"/>
    <w:rsid w:val="00620E9A"/>
    <w:rsid w:val="00622CBB"/>
    <w:rsid w:val="00640DF8"/>
    <w:rsid w:val="00645468"/>
    <w:rsid w:val="00653130"/>
    <w:rsid w:val="00665EB7"/>
    <w:rsid w:val="006819F6"/>
    <w:rsid w:val="006A6158"/>
    <w:rsid w:val="006B42CE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009E"/>
    <w:rsid w:val="007E6539"/>
    <w:rsid w:val="008010DF"/>
    <w:rsid w:val="008155FF"/>
    <w:rsid w:val="00821981"/>
    <w:rsid w:val="00831531"/>
    <w:rsid w:val="008333F2"/>
    <w:rsid w:val="00841FEB"/>
    <w:rsid w:val="008472DA"/>
    <w:rsid w:val="00862197"/>
    <w:rsid w:val="00880074"/>
    <w:rsid w:val="008867BA"/>
    <w:rsid w:val="008B0519"/>
    <w:rsid w:val="008B12DA"/>
    <w:rsid w:val="008B6525"/>
    <w:rsid w:val="008E69A6"/>
    <w:rsid w:val="008F026B"/>
    <w:rsid w:val="008F08BA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0A9"/>
    <w:rsid w:val="00C85D99"/>
    <w:rsid w:val="00CD49C6"/>
    <w:rsid w:val="00CD5269"/>
    <w:rsid w:val="00CD59E8"/>
    <w:rsid w:val="00CF5FBE"/>
    <w:rsid w:val="00D002DE"/>
    <w:rsid w:val="00D075A7"/>
    <w:rsid w:val="00D1728A"/>
    <w:rsid w:val="00D173E3"/>
    <w:rsid w:val="00D25AE1"/>
    <w:rsid w:val="00D44C5E"/>
    <w:rsid w:val="00D76C84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A7763"/>
    <w:rsid w:val="00EB2C73"/>
    <w:rsid w:val="00EC039D"/>
    <w:rsid w:val="00EC1ED2"/>
    <w:rsid w:val="00EC43DE"/>
    <w:rsid w:val="00EC70F9"/>
    <w:rsid w:val="00ED4B67"/>
    <w:rsid w:val="00F00511"/>
    <w:rsid w:val="00F0248B"/>
    <w:rsid w:val="00F1188F"/>
    <w:rsid w:val="00F170C3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  <w:rsid w:val="00FF4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  <w:style w:type="character" w:customStyle="1" w:styleId="3oh-">
    <w:name w:val="_3oh-"/>
    <w:basedOn w:val="DefaultParagraphFont"/>
    <w:rsid w:val="007E0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7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hafiul Shafi</cp:lastModifiedBy>
  <cp:revision>6</cp:revision>
  <cp:lastPrinted>2017-05-02T04:19:00Z</cp:lastPrinted>
  <dcterms:created xsi:type="dcterms:W3CDTF">2020-09-23T03:49:00Z</dcterms:created>
  <dcterms:modified xsi:type="dcterms:W3CDTF">2020-09-23T04:11:00Z</dcterms:modified>
</cp:coreProperties>
</file>